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17B70" w14:textId="6B17BC41" w:rsidR="0081594E" w:rsidRPr="001415ED" w:rsidRDefault="00472485" w:rsidP="006A3848">
      <w:pPr>
        <w:pStyle w:val="Heading1"/>
        <w:tabs>
          <w:tab w:val="left" w:pos="7542"/>
        </w:tabs>
        <w:spacing w:line="247" w:lineRule="auto"/>
        <w:ind w:left="8730" w:hanging="8730"/>
        <w:jc w:val="right"/>
        <w:rPr>
          <w:sz w:val="20"/>
          <w:szCs w:val="20"/>
        </w:rPr>
      </w:pPr>
      <w:bookmarkStart w:id="0" w:name="_GoBack"/>
      <w:bookmarkEnd w:id="0"/>
      <w:r w:rsidRPr="001415ED">
        <w:rPr>
          <w:color w:val="211E1F"/>
          <w:w w:val="105"/>
          <w:sz w:val="20"/>
          <w:szCs w:val="20"/>
        </w:rPr>
        <w:t>California State University, Long Beach</w:t>
      </w:r>
      <w:r w:rsidRPr="001415ED">
        <w:rPr>
          <w:color w:val="211E1F"/>
          <w:sz w:val="20"/>
          <w:szCs w:val="20"/>
        </w:rPr>
        <w:tab/>
        <w:t xml:space="preserve">Policy Statement </w:t>
      </w:r>
      <w:r w:rsidRPr="16683809">
        <w:rPr>
          <w:color w:val="211E1F"/>
          <w:sz w:val="20"/>
          <w:szCs w:val="20"/>
        </w:rPr>
        <w:t>2</w:t>
      </w:r>
      <w:r w:rsidR="00CB233E" w:rsidRPr="16683809">
        <w:rPr>
          <w:color w:val="211E1F"/>
          <w:sz w:val="20"/>
          <w:szCs w:val="20"/>
        </w:rPr>
        <w:t>4</w:t>
      </w:r>
      <w:r w:rsidRPr="16683809">
        <w:rPr>
          <w:color w:val="211E1F"/>
          <w:sz w:val="20"/>
          <w:szCs w:val="20"/>
        </w:rPr>
        <w:t>-</w:t>
      </w:r>
      <w:r w:rsidR="1FF5F1F2" w:rsidRPr="16683809">
        <w:rPr>
          <w:color w:val="211E1F"/>
          <w:spacing w:val="-9"/>
          <w:w w:val="105"/>
          <w:sz w:val="20"/>
          <w:szCs w:val="20"/>
        </w:rPr>
        <w:t>01</w:t>
      </w:r>
    </w:p>
    <w:p w14:paraId="58E17B71" w14:textId="405327E1" w:rsidR="0081594E" w:rsidRPr="001415ED" w:rsidRDefault="1FF5F1F2">
      <w:pPr>
        <w:spacing w:before="9"/>
        <w:ind w:right="117"/>
        <w:jc w:val="right"/>
        <w:rPr>
          <w:rFonts w:ascii="Arial" w:hAnsi="Arial" w:cs="Arial"/>
          <w:sz w:val="20"/>
          <w:szCs w:val="20"/>
        </w:rPr>
      </w:pPr>
      <w:r w:rsidRPr="16683809">
        <w:rPr>
          <w:rFonts w:ascii="Arial" w:hAnsi="Arial" w:cs="Arial"/>
          <w:color w:val="211E1F"/>
          <w:sz w:val="20"/>
          <w:szCs w:val="20"/>
        </w:rPr>
        <w:t>January 2</w:t>
      </w:r>
      <w:r w:rsidR="007145FC" w:rsidRPr="001415ED">
        <w:rPr>
          <w:rFonts w:ascii="Arial" w:hAnsi="Arial" w:cs="Arial"/>
          <w:color w:val="211E1F"/>
          <w:sz w:val="20"/>
          <w:szCs w:val="20"/>
        </w:rPr>
        <w:t xml:space="preserve">, </w:t>
      </w:r>
      <w:r w:rsidR="00472485" w:rsidRPr="001415ED">
        <w:rPr>
          <w:rFonts w:ascii="Arial" w:hAnsi="Arial" w:cs="Arial"/>
          <w:color w:val="211E1F"/>
          <w:spacing w:val="-4"/>
          <w:sz w:val="20"/>
          <w:szCs w:val="20"/>
        </w:rPr>
        <w:t>20</w:t>
      </w:r>
      <w:r w:rsidR="00CB233E">
        <w:rPr>
          <w:rFonts w:ascii="Arial" w:hAnsi="Arial" w:cs="Arial"/>
          <w:color w:val="211E1F"/>
          <w:spacing w:val="-4"/>
          <w:sz w:val="20"/>
          <w:szCs w:val="20"/>
        </w:rPr>
        <w:t>24</w:t>
      </w:r>
    </w:p>
    <w:p w14:paraId="58E17B72" w14:textId="1F96B462" w:rsidR="0081594E" w:rsidRPr="001415ED" w:rsidRDefault="00352E62">
      <w:pPr>
        <w:pStyle w:val="BodyText"/>
        <w:spacing w:before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8E17BCB" wp14:editId="4F378283">
                <wp:simplePos x="0" y="0"/>
                <wp:positionH relativeFrom="page">
                  <wp:posOffset>914400</wp:posOffset>
                </wp:positionH>
                <wp:positionV relativeFrom="paragraph">
                  <wp:posOffset>110490</wp:posOffset>
                </wp:positionV>
                <wp:extent cx="5943600" cy="9525"/>
                <wp:effectExtent l="0" t="0" r="0" b="0"/>
                <wp:wrapTopAndBottom/>
                <wp:docPr id="1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9525"/>
                        </a:xfrm>
                        <a:custGeom>
                          <a:avLst/>
                          <a:gdLst>
                            <a:gd name="T0" fmla="*/ 2147483646 w 9360"/>
                            <a:gd name="T1" fmla="*/ 70161150 h 15"/>
                            <a:gd name="T2" fmla="*/ 2147483646 w 9360"/>
                            <a:gd name="T3" fmla="*/ 70161150 h 15"/>
                            <a:gd name="T4" fmla="*/ 2822575 w 9360"/>
                            <a:gd name="T5" fmla="*/ 70161150 h 15"/>
                            <a:gd name="T6" fmla="*/ 0 w 9360"/>
                            <a:gd name="T7" fmla="*/ 70161150 h 15"/>
                            <a:gd name="T8" fmla="*/ 0 w 9360"/>
                            <a:gd name="T9" fmla="*/ 72983725 h 15"/>
                            <a:gd name="T10" fmla="*/ 0 w 9360"/>
                            <a:gd name="T11" fmla="*/ 75806300 h 15"/>
                            <a:gd name="T12" fmla="*/ 2822575 w 9360"/>
                            <a:gd name="T13" fmla="*/ 75806300 h 15"/>
                            <a:gd name="T14" fmla="*/ 2147483646 w 9360"/>
                            <a:gd name="T15" fmla="*/ 75806300 h 15"/>
                            <a:gd name="T16" fmla="*/ 2147483646 w 9360"/>
                            <a:gd name="T17" fmla="*/ 75806300 h 15"/>
                            <a:gd name="T18" fmla="*/ 2147483646 w 9360"/>
                            <a:gd name="T19" fmla="*/ 72983725 h 15"/>
                            <a:gd name="T20" fmla="*/ 2147483646 w 9360"/>
                            <a:gd name="T21" fmla="*/ 70161150 h 15"/>
                            <a:gd name="T22" fmla="*/ 0 60000 65536"/>
                            <a:gd name="T23" fmla="*/ 0 60000 65536"/>
                            <a:gd name="T24" fmla="*/ 0 60000 65536"/>
                            <a:gd name="T25" fmla="*/ 0 60000 65536"/>
                            <a:gd name="T26" fmla="*/ 0 60000 65536"/>
                            <a:gd name="T27" fmla="*/ 0 60000 65536"/>
                            <a:gd name="T28" fmla="*/ 0 60000 65536"/>
                            <a:gd name="T29" fmla="*/ 0 60000 65536"/>
                            <a:gd name="T30" fmla="*/ 0 60000 65536"/>
                            <a:gd name="T31" fmla="*/ 0 60000 65536"/>
                            <a:gd name="T32" fmla="*/ 0 60000 65536"/>
                          </a:gdLst>
                          <a:ahLst/>
                          <a:cxnLst>
                            <a:cxn ang="T22">
                              <a:pos x="T0" y="T1"/>
                            </a:cxn>
                            <a:cxn ang="T23">
                              <a:pos x="T2" y="T3"/>
                            </a:cxn>
                            <a:cxn ang="T24">
                              <a:pos x="T4" y="T5"/>
                            </a:cxn>
                            <a:cxn ang="T25">
                              <a:pos x="T6" y="T7"/>
                            </a:cxn>
                            <a:cxn ang="T26">
                              <a:pos x="T8" y="T9"/>
                            </a:cxn>
                            <a:cxn ang="T27">
                              <a:pos x="T10" y="T11"/>
                            </a:cxn>
                            <a:cxn ang="T28">
                              <a:pos x="T12" y="T13"/>
                            </a:cxn>
                            <a:cxn ang="T29">
                              <a:pos x="T14" y="T15"/>
                            </a:cxn>
                            <a:cxn ang="T30">
                              <a:pos x="T16" y="T17"/>
                            </a:cxn>
                            <a:cxn ang="T31">
                              <a:pos x="T18" y="T19"/>
                            </a:cxn>
                            <a:cxn ang="T32">
                              <a:pos x="T20" y="T21"/>
                            </a:cxn>
                          </a:cxnLst>
                          <a:rect l="0" t="0" r="r" b="b"/>
                          <a:pathLst>
                            <a:path w="9360" h="15">
                              <a:moveTo>
                                <a:pt x="9360" y="0"/>
                              </a:moveTo>
                              <a:lnTo>
                                <a:pt x="9353" y="0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lnTo>
                                <a:pt x="0" y="7"/>
                              </a:lnTo>
                              <a:lnTo>
                                <a:pt x="0" y="14"/>
                              </a:lnTo>
                              <a:lnTo>
                                <a:pt x="7" y="14"/>
                              </a:lnTo>
                              <a:lnTo>
                                <a:pt x="9353" y="14"/>
                              </a:lnTo>
                              <a:lnTo>
                                <a:pt x="9360" y="14"/>
                              </a:lnTo>
                              <a:lnTo>
                                <a:pt x="9360" y="7"/>
                              </a:lnTo>
                              <a:lnTo>
                                <a:pt x="93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F9F9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4638DB" id="docshape1" o:spid="_x0000_s1026" style="position:absolute;margin-left:1in;margin-top:8.7pt;width:468pt;height:.7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6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" path="m9360,r-7,l7,,,,,7r,7l7,14r9346,l9360,14r,-7l9360,xe" fillcolor="#9f9f9f" stroked="f">
                <v:path arrowok="t" o:connecttype="custom" o:connectlocs="2147483646,2147483646;2147483646,2147483646;1792335125,2147483646;0,2147483646;0,2147483646;0,2147483646;1792335125,2147483646;2147483646,2147483646;2147483646,2147483646;2147483646,2147483646;2147483646,2147483646" o:connectangles="0,0,0,0,0,0,0,0,0,0,0"/>
                <w10:wrap type="topAndBottom" anchorx="page"/>
              </v:shape>
            </w:pict>
          </mc:Fallback>
        </mc:AlternateContent>
      </w:r>
    </w:p>
    <w:p w14:paraId="58E17B73" w14:textId="77777777" w:rsidR="0081594E" w:rsidRPr="001415ED" w:rsidRDefault="0081594E">
      <w:pPr>
        <w:pStyle w:val="BodyText"/>
        <w:spacing w:before="0"/>
        <w:rPr>
          <w:rFonts w:ascii="Arial" w:hAnsi="Arial" w:cs="Arial"/>
          <w:sz w:val="20"/>
          <w:szCs w:val="20"/>
        </w:rPr>
      </w:pPr>
    </w:p>
    <w:p w14:paraId="58E17B74" w14:textId="5C5B6FE1" w:rsidR="0081594E" w:rsidRPr="001415ED" w:rsidRDefault="00482F21" w:rsidP="5D4324EA">
      <w:pPr>
        <w:pStyle w:val="Heading1"/>
        <w:spacing w:before="100"/>
        <w:ind w:left="1620" w:right="1950" w:firstLine="0"/>
        <w:rPr>
          <w:color w:val="211E1F"/>
          <w:sz w:val="22"/>
          <w:szCs w:val="22"/>
        </w:rPr>
      </w:pPr>
      <w:bookmarkStart w:id="1" w:name="Bachelor_of_Science_in_Physical_Educatio"/>
      <w:bookmarkEnd w:id="1"/>
      <w:r>
        <w:rPr>
          <w:color w:val="211E1F"/>
          <w:w w:val="105"/>
          <w:sz w:val="22"/>
          <w:szCs w:val="22"/>
        </w:rPr>
        <w:t>Bachelor of Science in Earth Systems</w:t>
      </w:r>
    </w:p>
    <w:p w14:paraId="58E17B75" w14:textId="77777777" w:rsidR="0081594E" w:rsidRPr="001415ED" w:rsidRDefault="0081594E" w:rsidP="16683809">
      <w:pPr>
        <w:pStyle w:val="BodyText"/>
        <w:spacing w:before="0"/>
        <w:rPr>
          <w:rFonts w:ascii="Arial" w:hAnsi="Arial" w:cs="Arial"/>
          <w:b/>
          <w:bCs/>
          <w:sz w:val="20"/>
          <w:szCs w:val="20"/>
        </w:rPr>
      </w:pPr>
    </w:p>
    <w:p w14:paraId="58E17B76" w14:textId="1D1C4E2E" w:rsidR="0081594E" w:rsidRPr="001415ED" w:rsidRDefault="00472485" w:rsidP="0AA57A19">
      <w:pPr>
        <w:ind w:left="148" w:right="154" w:firstLine="7"/>
        <w:jc w:val="center"/>
        <w:rPr>
          <w:rFonts w:ascii="Arial" w:hAnsi="Arial" w:cs="Arial"/>
          <w:sz w:val="20"/>
          <w:szCs w:val="20"/>
        </w:rPr>
      </w:pPr>
      <w:r w:rsidRPr="001415ED">
        <w:rPr>
          <w:rFonts w:ascii="Arial" w:hAnsi="Arial" w:cs="Arial"/>
          <w:color w:val="211E1F"/>
          <w:sz w:val="20"/>
          <w:szCs w:val="20"/>
        </w:rPr>
        <w:t>(</w:t>
      </w:r>
      <w:r w:rsidR="0002198F" w:rsidRPr="00842F9D">
        <w:rPr>
          <w:rFonts w:ascii="Arial" w:hAnsi="Arial" w:cs="Arial"/>
          <w:color w:val="211E1F"/>
          <w:sz w:val="20"/>
          <w:szCs w:val="20"/>
        </w:rPr>
        <w:t xml:space="preserve">This </w:t>
      </w:r>
      <w:r w:rsidR="00A16D9C">
        <w:rPr>
          <w:rFonts w:ascii="Arial" w:hAnsi="Arial" w:cs="Arial"/>
          <w:color w:val="211E1F"/>
          <w:sz w:val="20"/>
          <w:szCs w:val="20"/>
        </w:rPr>
        <w:t>degree title change</w:t>
      </w:r>
      <w:r w:rsidR="0002198F" w:rsidRPr="00842F9D">
        <w:rPr>
          <w:rFonts w:ascii="Arial" w:hAnsi="Arial" w:cs="Arial"/>
          <w:color w:val="211E1F"/>
          <w:sz w:val="20"/>
          <w:szCs w:val="20"/>
        </w:rPr>
        <w:t xml:space="preserve"> was approved by the CSULB </w:t>
      </w:r>
      <w:r w:rsidR="00F62F08">
        <w:rPr>
          <w:rFonts w:ascii="Arial" w:hAnsi="Arial" w:cs="Arial"/>
          <w:color w:val="211E1F"/>
          <w:sz w:val="20"/>
          <w:szCs w:val="20"/>
        </w:rPr>
        <w:t>Academic Senate</w:t>
      </w:r>
      <w:r w:rsidR="0002198F" w:rsidRPr="00842F9D">
        <w:rPr>
          <w:rFonts w:ascii="Arial" w:hAnsi="Arial" w:cs="Arial"/>
          <w:color w:val="211E1F"/>
          <w:sz w:val="20"/>
          <w:szCs w:val="20"/>
        </w:rPr>
        <w:t xml:space="preserve"> on </w:t>
      </w:r>
      <w:r w:rsidR="00CB233E">
        <w:rPr>
          <w:rFonts w:ascii="Arial" w:hAnsi="Arial" w:cs="Arial"/>
          <w:color w:val="211E1F"/>
          <w:sz w:val="20"/>
          <w:szCs w:val="20"/>
        </w:rPr>
        <w:t>December 1,</w:t>
      </w:r>
      <w:r w:rsidR="0002198F" w:rsidRPr="00842F9D">
        <w:rPr>
          <w:rFonts w:ascii="Arial" w:hAnsi="Arial" w:cs="Arial"/>
          <w:color w:val="211E1F"/>
          <w:sz w:val="20"/>
          <w:szCs w:val="20"/>
        </w:rPr>
        <w:t xml:space="preserve"> 2023, approved by the </w:t>
      </w:r>
      <w:r w:rsidR="00F62F08">
        <w:rPr>
          <w:rFonts w:ascii="Arial" w:hAnsi="Arial" w:cs="Arial"/>
          <w:color w:val="211E1F"/>
          <w:sz w:val="20"/>
          <w:szCs w:val="20"/>
        </w:rPr>
        <w:t xml:space="preserve">CSULB </w:t>
      </w:r>
      <w:r w:rsidR="00B57907">
        <w:rPr>
          <w:rFonts w:ascii="Arial" w:hAnsi="Arial" w:cs="Arial"/>
          <w:color w:val="211E1F"/>
          <w:sz w:val="20"/>
          <w:szCs w:val="20"/>
        </w:rPr>
        <w:t>Provost</w:t>
      </w:r>
      <w:r w:rsidR="0002198F" w:rsidRPr="00842F9D">
        <w:rPr>
          <w:rFonts w:ascii="Arial" w:hAnsi="Arial" w:cs="Arial"/>
          <w:color w:val="211E1F"/>
          <w:sz w:val="20"/>
          <w:szCs w:val="20"/>
        </w:rPr>
        <w:t xml:space="preserve"> on </w:t>
      </w:r>
      <w:r w:rsidR="35DB6ACE" w:rsidRPr="16683809">
        <w:rPr>
          <w:rFonts w:ascii="Arial" w:hAnsi="Arial" w:cs="Arial"/>
          <w:color w:val="211E1F"/>
          <w:sz w:val="20"/>
          <w:szCs w:val="20"/>
        </w:rPr>
        <w:t>December 4</w:t>
      </w:r>
      <w:r w:rsidR="0002198F" w:rsidRPr="00842F9D">
        <w:rPr>
          <w:rFonts w:ascii="Arial" w:hAnsi="Arial" w:cs="Arial"/>
          <w:color w:val="211E1F"/>
          <w:sz w:val="20"/>
          <w:szCs w:val="20"/>
        </w:rPr>
        <w:t>, 202</w:t>
      </w:r>
      <w:r w:rsidR="0088469B">
        <w:rPr>
          <w:rFonts w:ascii="Arial" w:hAnsi="Arial" w:cs="Arial"/>
          <w:color w:val="211E1F"/>
          <w:sz w:val="20"/>
          <w:szCs w:val="20"/>
        </w:rPr>
        <w:t>3</w:t>
      </w:r>
      <w:r w:rsidR="00650731">
        <w:rPr>
          <w:rFonts w:ascii="Arial" w:hAnsi="Arial" w:cs="Arial"/>
          <w:color w:val="211E1F"/>
          <w:sz w:val="20"/>
          <w:szCs w:val="20"/>
        </w:rPr>
        <w:t xml:space="preserve">, and the CSU Chancellor’s Office on </w:t>
      </w:r>
      <w:r w:rsidR="5A19BA44">
        <w:rPr>
          <w:rFonts w:ascii="Arial" w:hAnsi="Arial" w:cs="Arial"/>
          <w:color w:val="211E1F"/>
          <w:sz w:val="20"/>
          <w:szCs w:val="20"/>
        </w:rPr>
        <w:t>December 19</w:t>
      </w:r>
      <w:r w:rsidR="00650731">
        <w:rPr>
          <w:rFonts w:ascii="Arial" w:hAnsi="Arial" w:cs="Arial"/>
          <w:color w:val="211E1F"/>
          <w:sz w:val="20"/>
          <w:szCs w:val="20"/>
        </w:rPr>
        <w:t>, 202</w:t>
      </w:r>
      <w:r w:rsidR="00D75E34">
        <w:rPr>
          <w:rFonts w:ascii="Arial" w:hAnsi="Arial" w:cs="Arial"/>
          <w:color w:val="211E1F"/>
          <w:sz w:val="20"/>
          <w:szCs w:val="20"/>
        </w:rPr>
        <w:t>3.</w:t>
      </w:r>
      <w:r w:rsidR="00A878D5" w:rsidRPr="001415ED">
        <w:rPr>
          <w:rFonts w:ascii="Arial" w:hAnsi="Arial" w:cs="Arial"/>
          <w:color w:val="211E1F"/>
          <w:spacing w:val="-9"/>
          <w:sz w:val="20"/>
          <w:szCs w:val="20"/>
        </w:rPr>
        <w:t>)</w:t>
      </w:r>
    </w:p>
    <w:p w14:paraId="58E17B77" w14:textId="77777777" w:rsidR="0081594E" w:rsidRPr="001415ED" w:rsidRDefault="0081594E" w:rsidP="0AA57A19">
      <w:pPr>
        <w:pStyle w:val="BodyText"/>
        <w:spacing w:before="0"/>
        <w:rPr>
          <w:rFonts w:ascii="Arial" w:hAnsi="Arial" w:cs="Arial"/>
          <w:sz w:val="20"/>
          <w:szCs w:val="20"/>
        </w:rPr>
      </w:pPr>
    </w:p>
    <w:p w14:paraId="448B29DF" w14:textId="790E36EC" w:rsidR="0AA57A19" w:rsidRDefault="0AA57A19" w:rsidP="0AA57A19">
      <w:pPr>
        <w:pStyle w:val="BodyText"/>
        <w:spacing w:before="0"/>
        <w:rPr>
          <w:rFonts w:ascii="Arial" w:hAnsi="Arial" w:cs="Arial"/>
          <w:sz w:val="20"/>
          <w:szCs w:val="20"/>
        </w:rPr>
      </w:pPr>
    </w:p>
    <w:p w14:paraId="44A678CF" w14:textId="4AF5D9CF" w:rsidR="004C61CD" w:rsidRPr="001415ED" w:rsidRDefault="0233708D" w:rsidP="58B384FB">
      <w:pPr>
        <w:pStyle w:val="BodyText"/>
        <w:spacing w:before="0"/>
        <w:rPr>
          <w:rFonts w:ascii="Arial" w:hAnsi="Arial" w:cs="Arial"/>
          <w:sz w:val="20"/>
          <w:szCs w:val="20"/>
        </w:rPr>
      </w:pPr>
      <w:r w:rsidRPr="16683809">
        <w:rPr>
          <w:rFonts w:ascii="Arial" w:hAnsi="Arial" w:cs="Arial"/>
          <w:sz w:val="20"/>
          <w:szCs w:val="20"/>
        </w:rPr>
        <w:t>The</w:t>
      </w:r>
      <w:r w:rsidR="00482F21" w:rsidRPr="16683809">
        <w:rPr>
          <w:rFonts w:ascii="Arial" w:hAnsi="Arial" w:cs="Arial"/>
          <w:sz w:val="20"/>
          <w:szCs w:val="20"/>
        </w:rPr>
        <w:t xml:space="preserve"> Bachelor of Science in Earth Science will be renamed to the Bachelor of Science in Earth Systems.</w:t>
      </w:r>
    </w:p>
    <w:p w14:paraId="59A67281" w14:textId="1BD467B8" w:rsidR="5D4324EA" w:rsidRDefault="5D4324EA" w:rsidP="5D4324EA">
      <w:pPr>
        <w:pStyle w:val="BodyText"/>
        <w:spacing w:before="0"/>
        <w:rPr>
          <w:rFonts w:ascii="Arial" w:hAnsi="Arial" w:cs="Arial"/>
          <w:sz w:val="20"/>
          <w:szCs w:val="20"/>
        </w:rPr>
      </w:pPr>
    </w:p>
    <w:p w14:paraId="61AE5611" w14:textId="62CA91EF" w:rsidR="004C61CD" w:rsidRPr="001415ED" w:rsidRDefault="2CF7F51F" w:rsidP="58B384FB">
      <w:pPr>
        <w:pStyle w:val="BodyText"/>
        <w:spacing w:before="0"/>
        <w:rPr>
          <w:rFonts w:ascii="Arial" w:hAnsi="Arial" w:cs="Arial"/>
          <w:sz w:val="20"/>
          <w:szCs w:val="20"/>
        </w:rPr>
      </w:pPr>
      <w:r w:rsidRPr="16683809">
        <w:rPr>
          <w:rFonts w:ascii="Arial" w:hAnsi="Arial" w:cs="Arial"/>
          <w:sz w:val="20"/>
          <w:szCs w:val="20"/>
        </w:rPr>
        <w:t>---------------------------------------------------------------------------------------------------------------------------------------------</w:t>
      </w:r>
    </w:p>
    <w:p w14:paraId="486B4292" w14:textId="4370B540" w:rsidR="58B384FB" w:rsidRDefault="58B384FB" w:rsidP="58B384FB">
      <w:pPr>
        <w:pStyle w:val="BodyText"/>
        <w:spacing w:before="0"/>
        <w:rPr>
          <w:rFonts w:ascii="Arial" w:hAnsi="Arial" w:cs="Arial"/>
          <w:sz w:val="20"/>
          <w:szCs w:val="20"/>
        </w:rPr>
      </w:pPr>
    </w:p>
    <w:p w14:paraId="58E17BBE" w14:textId="63F6C300" w:rsidR="0081594E" w:rsidRPr="00224FF3" w:rsidRDefault="00472485" w:rsidP="16683809">
      <w:pPr>
        <w:spacing w:before="94"/>
        <w:rPr>
          <w:rFonts w:ascii="Arial" w:hAnsi="Arial" w:cs="Arial"/>
          <w:b/>
          <w:bCs/>
          <w:sz w:val="20"/>
          <w:szCs w:val="20"/>
        </w:rPr>
      </w:pPr>
      <w:r w:rsidRPr="16683809">
        <w:rPr>
          <w:rFonts w:ascii="Arial" w:hAnsi="Arial" w:cs="Arial"/>
          <w:b/>
          <w:bCs/>
          <w:color w:val="211E1F"/>
          <w:sz w:val="20"/>
          <w:szCs w:val="20"/>
        </w:rPr>
        <w:t>EFFECTIVE:</w:t>
      </w:r>
      <w:r w:rsidRPr="16683809">
        <w:rPr>
          <w:rFonts w:ascii="Arial" w:hAnsi="Arial" w:cs="Arial"/>
          <w:b/>
          <w:bCs/>
          <w:color w:val="211E1F"/>
          <w:spacing w:val="-3"/>
          <w:sz w:val="20"/>
          <w:szCs w:val="20"/>
        </w:rPr>
        <w:t xml:space="preserve"> </w:t>
      </w:r>
      <w:r w:rsidR="6F09FD85" w:rsidRPr="16683809">
        <w:rPr>
          <w:rFonts w:ascii="Arial" w:hAnsi="Arial" w:cs="Arial"/>
          <w:b/>
          <w:bCs/>
          <w:color w:val="211E1F"/>
          <w:sz w:val="20"/>
          <w:szCs w:val="20"/>
        </w:rPr>
        <w:t>Fall 2024</w:t>
      </w:r>
    </w:p>
    <w:p w14:paraId="24E90F41" w14:textId="2C457C1A" w:rsidR="540622D2" w:rsidRDefault="540622D2" w:rsidP="5D4324EA">
      <w:pPr>
        <w:spacing w:before="94"/>
        <w:rPr>
          <w:rFonts w:ascii="Arial" w:hAnsi="Arial" w:cs="Arial"/>
          <w:color w:val="211E1F"/>
          <w:sz w:val="20"/>
          <w:szCs w:val="20"/>
        </w:rPr>
      </w:pPr>
      <w:r w:rsidRPr="16683809">
        <w:rPr>
          <w:rFonts w:ascii="Arial" w:hAnsi="Arial" w:cs="Arial"/>
          <w:color w:val="211E1F"/>
          <w:sz w:val="20"/>
          <w:szCs w:val="20"/>
        </w:rPr>
        <w:t xml:space="preserve">College: </w:t>
      </w:r>
      <w:r w:rsidR="004F2F95" w:rsidRPr="16683809">
        <w:rPr>
          <w:rFonts w:ascii="Arial" w:hAnsi="Arial" w:cs="Arial"/>
          <w:color w:val="211E1F"/>
          <w:sz w:val="20"/>
          <w:szCs w:val="20"/>
        </w:rPr>
        <w:t>6</w:t>
      </w:r>
      <w:r w:rsidR="1C4C0627" w:rsidRPr="16683809">
        <w:rPr>
          <w:rFonts w:ascii="Arial" w:hAnsi="Arial" w:cs="Arial"/>
          <w:color w:val="211E1F"/>
          <w:sz w:val="20"/>
          <w:szCs w:val="20"/>
        </w:rPr>
        <w:t xml:space="preserve">5, College of </w:t>
      </w:r>
      <w:r w:rsidR="004F2F95" w:rsidRPr="16683809">
        <w:rPr>
          <w:rFonts w:ascii="Arial" w:hAnsi="Arial" w:cs="Arial"/>
          <w:color w:val="211E1F"/>
          <w:sz w:val="20"/>
          <w:szCs w:val="20"/>
        </w:rPr>
        <w:t>Natural Sciences and Mathematics</w:t>
      </w:r>
    </w:p>
    <w:sectPr w:rsidR="540622D2" w:rsidSect="003E05B7">
      <w:pgSz w:w="12240" w:h="15840"/>
      <w:pgMar w:top="1400" w:right="1320" w:bottom="54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">
    <w:altName w:val="Segoe UI Historic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D2F65"/>
    <w:multiLevelType w:val="multilevel"/>
    <w:tmpl w:val="E5929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340621"/>
    <w:multiLevelType w:val="multilevel"/>
    <w:tmpl w:val="9B743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785075"/>
    <w:multiLevelType w:val="hybridMultilevel"/>
    <w:tmpl w:val="3A5EB7D2"/>
    <w:lvl w:ilvl="0" w:tplc="777C3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F493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8D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E87C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A0E1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94B7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3690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F6A0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3C05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FD786"/>
    <w:multiLevelType w:val="hybridMultilevel"/>
    <w:tmpl w:val="597EBF74"/>
    <w:lvl w:ilvl="0" w:tplc="72209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CA6E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A69D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E816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92B4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021B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4ABB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2E13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0438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51120"/>
    <w:multiLevelType w:val="multilevel"/>
    <w:tmpl w:val="61928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2627AA"/>
    <w:multiLevelType w:val="hybridMultilevel"/>
    <w:tmpl w:val="A3403B5A"/>
    <w:lvl w:ilvl="0" w:tplc="6D6E9070">
      <w:numFmt w:val="bullet"/>
      <w:lvlText w:val="•"/>
      <w:lvlJc w:val="left"/>
      <w:pPr>
        <w:ind w:left="2281" w:hanging="721"/>
      </w:pPr>
      <w:rPr>
        <w:rFonts w:ascii="Calibri" w:eastAsia="Calibri" w:hAnsi="Calibri" w:cs="Calibri" w:hint="default"/>
        <w:b w:val="0"/>
        <w:bCs w:val="0"/>
        <w:i w:val="0"/>
        <w:iCs w:val="0"/>
        <w:w w:val="101"/>
        <w:sz w:val="22"/>
        <w:szCs w:val="22"/>
        <w:lang w:val="en-US" w:eastAsia="en-US" w:bidi="ar-SA"/>
      </w:rPr>
    </w:lvl>
    <w:lvl w:ilvl="1" w:tplc="B3C895D8">
      <w:numFmt w:val="bullet"/>
      <w:lvlText w:val="•"/>
      <w:lvlJc w:val="left"/>
      <w:pPr>
        <w:ind w:left="3012" w:hanging="721"/>
      </w:pPr>
      <w:rPr>
        <w:rFonts w:hint="default"/>
        <w:lang w:val="en-US" w:eastAsia="en-US" w:bidi="ar-SA"/>
      </w:rPr>
    </w:lvl>
    <w:lvl w:ilvl="2" w:tplc="F97238EC">
      <w:numFmt w:val="bullet"/>
      <w:lvlText w:val="•"/>
      <w:lvlJc w:val="left"/>
      <w:pPr>
        <w:ind w:left="3744" w:hanging="721"/>
      </w:pPr>
      <w:rPr>
        <w:rFonts w:hint="default"/>
        <w:lang w:val="en-US" w:eastAsia="en-US" w:bidi="ar-SA"/>
      </w:rPr>
    </w:lvl>
    <w:lvl w:ilvl="3" w:tplc="187A7542">
      <w:numFmt w:val="bullet"/>
      <w:lvlText w:val="•"/>
      <w:lvlJc w:val="left"/>
      <w:pPr>
        <w:ind w:left="4476" w:hanging="721"/>
      </w:pPr>
      <w:rPr>
        <w:rFonts w:hint="default"/>
        <w:lang w:val="en-US" w:eastAsia="en-US" w:bidi="ar-SA"/>
      </w:rPr>
    </w:lvl>
    <w:lvl w:ilvl="4" w:tplc="CA0604A4">
      <w:numFmt w:val="bullet"/>
      <w:lvlText w:val="•"/>
      <w:lvlJc w:val="left"/>
      <w:pPr>
        <w:ind w:left="5208" w:hanging="721"/>
      </w:pPr>
      <w:rPr>
        <w:rFonts w:hint="default"/>
        <w:lang w:val="en-US" w:eastAsia="en-US" w:bidi="ar-SA"/>
      </w:rPr>
    </w:lvl>
    <w:lvl w:ilvl="5" w:tplc="6A84D180">
      <w:numFmt w:val="bullet"/>
      <w:lvlText w:val="•"/>
      <w:lvlJc w:val="left"/>
      <w:pPr>
        <w:ind w:left="5940" w:hanging="721"/>
      </w:pPr>
      <w:rPr>
        <w:rFonts w:hint="default"/>
        <w:lang w:val="en-US" w:eastAsia="en-US" w:bidi="ar-SA"/>
      </w:rPr>
    </w:lvl>
    <w:lvl w:ilvl="6" w:tplc="C8029738">
      <w:numFmt w:val="bullet"/>
      <w:lvlText w:val="•"/>
      <w:lvlJc w:val="left"/>
      <w:pPr>
        <w:ind w:left="6672" w:hanging="721"/>
      </w:pPr>
      <w:rPr>
        <w:rFonts w:hint="default"/>
        <w:lang w:val="en-US" w:eastAsia="en-US" w:bidi="ar-SA"/>
      </w:rPr>
    </w:lvl>
    <w:lvl w:ilvl="7" w:tplc="A496854A">
      <w:numFmt w:val="bullet"/>
      <w:lvlText w:val="•"/>
      <w:lvlJc w:val="left"/>
      <w:pPr>
        <w:ind w:left="7404" w:hanging="721"/>
      </w:pPr>
      <w:rPr>
        <w:rFonts w:hint="default"/>
        <w:lang w:val="en-US" w:eastAsia="en-US" w:bidi="ar-SA"/>
      </w:rPr>
    </w:lvl>
    <w:lvl w:ilvl="8" w:tplc="E13C6E28">
      <w:numFmt w:val="bullet"/>
      <w:lvlText w:val="•"/>
      <w:lvlJc w:val="left"/>
      <w:pPr>
        <w:ind w:left="8136" w:hanging="721"/>
      </w:pPr>
      <w:rPr>
        <w:rFonts w:hint="default"/>
        <w:lang w:val="en-US" w:eastAsia="en-US" w:bidi="ar-SA"/>
      </w:rPr>
    </w:lvl>
  </w:abstractNum>
  <w:abstractNum w:abstractNumId="6" w15:restartNumberingAfterBreak="0">
    <w:nsid w:val="1A1D0FF8"/>
    <w:multiLevelType w:val="hybridMultilevel"/>
    <w:tmpl w:val="8974A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67F3A"/>
    <w:multiLevelType w:val="hybridMultilevel"/>
    <w:tmpl w:val="47CCD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A3B0E"/>
    <w:multiLevelType w:val="hybridMultilevel"/>
    <w:tmpl w:val="AE00D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BD18BC"/>
    <w:multiLevelType w:val="hybridMultilevel"/>
    <w:tmpl w:val="30547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C12A4"/>
    <w:multiLevelType w:val="hybridMultilevel"/>
    <w:tmpl w:val="D9A0931C"/>
    <w:lvl w:ilvl="0" w:tplc="47AE2F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78AE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4C4F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347E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1CD8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362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3C1A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F2DC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A237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17FD3"/>
    <w:multiLevelType w:val="hybridMultilevel"/>
    <w:tmpl w:val="2E3C2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E2046C"/>
    <w:multiLevelType w:val="multilevel"/>
    <w:tmpl w:val="C2747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503087"/>
    <w:multiLevelType w:val="hybridMultilevel"/>
    <w:tmpl w:val="B7FE1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AD5DD3"/>
    <w:multiLevelType w:val="hybridMultilevel"/>
    <w:tmpl w:val="B3FEB7AC"/>
    <w:lvl w:ilvl="0" w:tplc="C6624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E27A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B45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7657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F00F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0653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BE4C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0217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3E3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5CE08E"/>
    <w:multiLevelType w:val="hybridMultilevel"/>
    <w:tmpl w:val="A33CCEC8"/>
    <w:lvl w:ilvl="0" w:tplc="825C6E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6E3B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D824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A667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6D3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5A58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6211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14DD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D0C6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2F242F"/>
    <w:multiLevelType w:val="multilevel"/>
    <w:tmpl w:val="8E165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452673B"/>
    <w:multiLevelType w:val="hybridMultilevel"/>
    <w:tmpl w:val="35A66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F63A93"/>
    <w:multiLevelType w:val="hybridMultilevel"/>
    <w:tmpl w:val="A066FB92"/>
    <w:lvl w:ilvl="0" w:tplc="97F88F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7289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6619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C6B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EE4D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9229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7C2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4CF7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0C9F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93303"/>
    <w:multiLevelType w:val="hybridMultilevel"/>
    <w:tmpl w:val="5EE60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85AA0"/>
    <w:multiLevelType w:val="hybridMultilevel"/>
    <w:tmpl w:val="F8986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270D99"/>
    <w:multiLevelType w:val="hybridMultilevel"/>
    <w:tmpl w:val="8B162F46"/>
    <w:lvl w:ilvl="0" w:tplc="04D263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54FE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4652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443D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5E1B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E8D8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4CA0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605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DECF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D81D3F"/>
    <w:multiLevelType w:val="hybridMultilevel"/>
    <w:tmpl w:val="5CD81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A0F2DA"/>
    <w:multiLevelType w:val="hybridMultilevel"/>
    <w:tmpl w:val="05E0E62E"/>
    <w:lvl w:ilvl="0" w:tplc="1EE0F6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6C34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389E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AE6B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0A3C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82B6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2879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600E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D01F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13E20"/>
    <w:multiLevelType w:val="hybridMultilevel"/>
    <w:tmpl w:val="083E9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6C206D"/>
    <w:multiLevelType w:val="hybridMultilevel"/>
    <w:tmpl w:val="6FBC0068"/>
    <w:lvl w:ilvl="0" w:tplc="CC5C8A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3AB4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245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274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5827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9A8A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0C16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62AD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FCAA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67F3F"/>
    <w:multiLevelType w:val="hybridMultilevel"/>
    <w:tmpl w:val="B2782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34761B"/>
    <w:multiLevelType w:val="hybridMultilevel"/>
    <w:tmpl w:val="61CA0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9B6F14"/>
    <w:multiLevelType w:val="multilevel"/>
    <w:tmpl w:val="321C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D276EF"/>
    <w:multiLevelType w:val="multilevel"/>
    <w:tmpl w:val="092AF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480A2E"/>
    <w:multiLevelType w:val="hybridMultilevel"/>
    <w:tmpl w:val="5380CF12"/>
    <w:lvl w:ilvl="0" w:tplc="951AA1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284E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0A69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ACA1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E2A4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E450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D6C5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AE63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C23A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864F8"/>
    <w:multiLevelType w:val="hybridMultilevel"/>
    <w:tmpl w:val="B1CC8984"/>
    <w:lvl w:ilvl="0" w:tplc="1B6C7FB8">
      <w:numFmt w:val="bullet"/>
      <w:lvlText w:val=""/>
      <w:lvlJc w:val="left"/>
      <w:pPr>
        <w:ind w:left="83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3D30C2E4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4C746F40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7E223F74">
      <w:numFmt w:val="bullet"/>
      <w:lvlText w:val="•"/>
      <w:lvlJc w:val="left"/>
      <w:pPr>
        <w:ind w:left="3468" w:hanging="360"/>
      </w:pPr>
      <w:rPr>
        <w:rFonts w:hint="default"/>
        <w:lang w:val="en-US" w:eastAsia="en-US" w:bidi="ar-SA"/>
      </w:rPr>
    </w:lvl>
    <w:lvl w:ilvl="4" w:tplc="C2060118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5" w:tplc="575A8D22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B2F6F9AE">
      <w:numFmt w:val="bullet"/>
      <w:lvlText w:val="•"/>
      <w:lvlJc w:val="left"/>
      <w:pPr>
        <w:ind w:left="6096" w:hanging="360"/>
      </w:pPr>
      <w:rPr>
        <w:rFonts w:hint="default"/>
        <w:lang w:val="en-US" w:eastAsia="en-US" w:bidi="ar-SA"/>
      </w:rPr>
    </w:lvl>
    <w:lvl w:ilvl="7" w:tplc="4E5CB588">
      <w:numFmt w:val="bullet"/>
      <w:lvlText w:val="•"/>
      <w:lvlJc w:val="left"/>
      <w:pPr>
        <w:ind w:left="6972" w:hanging="360"/>
      </w:pPr>
      <w:rPr>
        <w:rFonts w:hint="default"/>
        <w:lang w:val="en-US" w:eastAsia="en-US" w:bidi="ar-SA"/>
      </w:rPr>
    </w:lvl>
    <w:lvl w:ilvl="8" w:tplc="96025EA4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6DBC0CAC"/>
    <w:multiLevelType w:val="hybridMultilevel"/>
    <w:tmpl w:val="8EF85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389B06"/>
    <w:multiLevelType w:val="hybridMultilevel"/>
    <w:tmpl w:val="036C954C"/>
    <w:lvl w:ilvl="0" w:tplc="1E2E3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1C0D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381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3ED5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044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5880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D4F8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06D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52CF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8C0B27"/>
    <w:multiLevelType w:val="hybridMultilevel"/>
    <w:tmpl w:val="2F5AE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71559"/>
    <w:multiLevelType w:val="hybridMultilevel"/>
    <w:tmpl w:val="750E3D2A"/>
    <w:lvl w:ilvl="0" w:tplc="D8F4C75E">
      <w:numFmt w:val="bullet"/>
      <w:lvlText w:val=""/>
      <w:lvlJc w:val="left"/>
      <w:pPr>
        <w:ind w:left="222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E060768A">
      <w:numFmt w:val="bullet"/>
      <w:lvlText w:val="•"/>
      <w:lvlJc w:val="left"/>
      <w:pPr>
        <w:ind w:left="3058" w:hanging="361"/>
      </w:pPr>
      <w:rPr>
        <w:rFonts w:hint="default"/>
      </w:rPr>
    </w:lvl>
    <w:lvl w:ilvl="2" w:tplc="E67237A6">
      <w:numFmt w:val="bullet"/>
      <w:lvlText w:val="•"/>
      <w:lvlJc w:val="left"/>
      <w:pPr>
        <w:ind w:left="3896" w:hanging="361"/>
      </w:pPr>
      <w:rPr>
        <w:rFonts w:hint="default"/>
      </w:rPr>
    </w:lvl>
    <w:lvl w:ilvl="3" w:tplc="5EA8AE30">
      <w:numFmt w:val="bullet"/>
      <w:lvlText w:val="•"/>
      <w:lvlJc w:val="left"/>
      <w:pPr>
        <w:ind w:left="4734" w:hanging="361"/>
      </w:pPr>
      <w:rPr>
        <w:rFonts w:hint="default"/>
      </w:rPr>
    </w:lvl>
    <w:lvl w:ilvl="4" w:tplc="F4CCFC5C">
      <w:numFmt w:val="bullet"/>
      <w:lvlText w:val="•"/>
      <w:lvlJc w:val="left"/>
      <w:pPr>
        <w:ind w:left="5572" w:hanging="361"/>
      </w:pPr>
      <w:rPr>
        <w:rFonts w:hint="default"/>
      </w:rPr>
    </w:lvl>
    <w:lvl w:ilvl="5" w:tplc="FCF00D70">
      <w:numFmt w:val="bullet"/>
      <w:lvlText w:val="•"/>
      <w:lvlJc w:val="left"/>
      <w:pPr>
        <w:ind w:left="6410" w:hanging="361"/>
      </w:pPr>
      <w:rPr>
        <w:rFonts w:hint="default"/>
      </w:rPr>
    </w:lvl>
    <w:lvl w:ilvl="6" w:tplc="0060AED0">
      <w:numFmt w:val="bullet"/>
      <w:lvlText w:val="•"/>
      <w:lvlJc w:val="left"/>
      <w:pPr>
        <w:ind w:left="7248" w:hanging="361"/>
      </w:pPr>
      <w:rPr>
        <w:rFonts w:hint="default"/>
      </w:rPr>
    </w:lvl>
    <w:lvl w:ilvl="7" w:tplc="030059DC">
      <w:numFmt w:val="bullet"/>
      <w:lvlText w:val="•"/>
      <w:lvlJc w:val="left"/>
      <w:pPr>
        <w:ind w:left="8086" w:hanging="361"/>
      </w:pPr>
      <w:rPr>
        <w:rFonts w:hint="default"/>
      </w:rPr>
    </w:lvl>
    <w:lvl w:ilvl="8" w:tplc="DDBAA37C">
      <w:numFmt w:val="bullet"/>
      <w:lvlText w:val="•"/>
      <w:lvlJc w:val="left"/>
      <w:pPr>
        <w:ind w:left="8924" w:hanging="361"/>
      </w:pPr>
      <w:rPr>
        <w:rFonts w:hint="default"/>
      </w:rPr>
    </w:lvl>
  </w:abstractNum>
  <w:abstractNum w:abstractNumId="36" w15:restartNumberingAfterBreak="0">
    <w:nsid w:val="7F386CED"/>
    <w:multiLevelType w:val="multilevel"/>
    <w:tmpl w:val="341ED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F5D7677"/>
    <w:multiLevelType w:val="hybridMultilevel"/>
    <w:tmpl w:val="2F760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1"/>
  </w:num>
  <w:num w:numId="3">
    <w:abstractNumId w:val="15"/>
  </w:num>
  <w:num w:numId="4">
    <w:abstractNumId w:val="3"/>
  </w:num>
  <w:num w:numId="5">
    <w:abstractNumId w:val="25"/>
  </w:num>
  <w:num w:numId="6">
    <w:abstractNumId w:val="30"/>
  </w:num>
  <w:num w:numId="7">
    <w:abstractNumId w:val="2"/>
  </w:num>
  <w:num w:numId="8">
    <w:abstractNumId w:val="33"/>
  </w:num>
  <w:num w:numId="9">
    <w:abstractNumId w:val="14"/>
  </w:num>
  <w:num w:numId="10">
    <w:abstractNumId w:val="18"/>
  </w:num>
  <w:num w:numId="11">
    <w:abstractNumId w:val="23"/>
  </w:num>
  <w:num w:numId="12">
    <w:abstractNumId w:val="31"/>
  </w:num>
  <w:num w:numId="13">
    <w:abstractNumId w:val="5"/>
  </w:num>
  <w:num w:numId="14">
    <w:abstractNumId w:val="35"/>
  </w:num>
  <w:num w:numId="15">
    <w:abstractNumId w:val="11"/>
  </w:num>
  <w:num w:numId="16">
    <w:abstractNumId w:val="37"/>
  </w:num>
  <w:num w:numId="17">
    <w:abstractNumId w:val="7"/>
  </w:num>
  <w:num w:numId="18">
    <w:abstractNumId w:val="24"/>
  </w:num>
  <w:num w:numId="19">
    <w:abstractNumId w:val="26"/>
  </w:num>
  <w:num w:numId="20">
    <w:abstractNumId w:val="6"/>
  </w:num>
  <w:num w:numId="21">
    <w:abstractNumId w:val="22"/>
  </w:num>
  <w:num w:numId="22">
    <w:abstractNumId w:val="20"/>
  </w:num>
  <w:num w:numId="23">
    <w:abstractNumId w:val="13"/>
  </w:num>
  <w:num w:numId="24">
    <w:abstractNumId w:val="34"/>
  </w:num>
  <w:num w:numId="25">
    <w:abstractNumId w:val="32"/>
  </w:num>
  <w:num w:numId="26">
    <w:abstractNumId w:val="9"/>
  </w:num>
  <w:num w:numId="27">
    <w:abstractNumId w:val="19"/>
  </w:num>
  <w:num w:numId="28">
    <w:abstractNumId w:val="0"/>
  </w:num>
  <w:num w:numId="29">
    <w:abstractNumId w:val="28"/>
  </w:num>
  <w:num w:numId="30">
    <w:abstractNumId w:val="4"/>
  </w:num>
  <w:num w:numId="31">
    <w:abstractNumId w:val="12"/>
  </w:num>
  <w:num w:numId="32">
    <w:abstractNumId w:val="16"/>
  </w:num>
  <w:num w:numId="33">
    <w:abstractNumId w:val="29"/>
  </w:num>
  <w:num w:numId="34">
    <w:abstractNumId w:val="1"/>
  </w:num>
  <w:num w:numId="35">
    <w:abstractNumId w:val="36"/>
  </w:num>
  <w:num w:numId="36">
    <w:abstractNumId w:val="27"/>
  </w:num>
  <w:num w:numId="37">
    <w:abstractNumId w:val="8"/>
  </w:num>
  <w:num w:numId="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jUyMTM1tTQ2sTRV0lEKTi0uzszPAykwrwUAapcB1iwAAAA="/>
  </w:docVars>
  <w:rsids>
    <w:rsidRoot w:val="0081594E"/>
    <w:rsid w:val="0002198F"/>
    <w:rsid w:val="00047CAA"/>
    <w:rsid w:val="00085CB0"/>
    <w:rsid w:val="00091233"/>
    <w:rsid w:val="00094211"/>
    <w:rsid w:val="000D5B17"/>
    <w:rsid w:val="001415ED"/>
    <w:rsid w:val="001C1140"/>
    <w:rsid w:val="001D2790"/>
    <w:rsid w:val="00205F0C"/>
    <w:rsid w:val="00224FF3"/>
    <w:rsid w:val="00236B86"/>
    <w:rsid w:val="00257F1E"/>
    <w:rsid w:val="00283D94"/>
    <w:rsid w:val="002B31C4"/>
    <w:rsid w:val="002C539F"/>
    <w:rsid w:val="0033152A"/>
    <w:rsid w:val="00352E62"/>
    <w:rsid w:val="0035397D"/>
    <w:rsid w:val="00370323"/>
    <w:rsid w:val="003B6A12"/>
    <w:rsid w:val="003E05B7"/>
    <w:rsid w:val="003F719C"/>
    <w:rsid w:val="00472485"/>
    <w:rsid w:val="00482F21"/>
    <w:rsid w:val="004C61CD"/>
    <w:rsid w:val="004F2F95"/>
    <w:rsid w:val="005221C4"/>
    <w:rsid w:val="005B4B48"/>
    <w:rsid w:val="005D3D68"/>
    <w:rsid w:val="00632575"/>
    <w:rsid w:val="00650731"/>
    <w:rsid w:val="006770C1"/>
    <w:rsid w:val="006910B7"/>
    <w:rsid w:val="006A3848"/>
    <w:rsid w:val="006D178B"/>
    <w:rsid w:val="007145FC"/>
    <w:rsid w:val="00721A4B"/>
    <w:rsid w:val="00786614"/>
    <w:rsid w:val="00795004"/>
    <w:rsid w:val="007E256A"/>
    <w:rsid w:val="007F381D"/>
    <w:rsid w:val="0081594E"/>
    <w:rsid w:val="0083087F"/>
    <w:rsid w:val="0088469B"/>
    <w:rsid w:val="009908CC"/>
    <w:rsid w:val="009A108D"/>
    <w:rsid w:val="009A2EF4"/>
    <w:rsid w:val="00A16D9C"/>
    <w:rsid w:val="00A2620F"/>
    <w:rsid w:val="00A43EE3"/>
    <w:rsid w:val="00A878D5"/>
    <w:rsid w:val="00A928BF"/>
    <w:rsid w:val="00AC274F"/>
    <w:rsid w:val="00B064A6"/>
    <w:rsid w:val="00B57907"/>
    <w:rsid w:val="00BA79EC"/>
    <w:rsid w:val="00C548F8"/>
    <w:rsid w:val="00C830D0"/>
    <w:rsid w:val="00CB233E"/>
    <w:rsid w:val="00CB66E8"/>
    <w:rsid w:val="00CC5C3D"/>
    <w:rsid w:val="00D570FD"/>
    <w:rsid w:val="00D75E34"/>
    <w:rsid w:val="00F6274A"/>
    <w:rsid w:val="00F62F08"/>
    <w:rsid w:val="00FA2529"/>
    <w:rsid w:val="00FB5261"/>
    <w:rsid w:val="00FD3078"/>
    <w:rsid w:val="01BB33B6"/>
    <w:rsid w:val="0233708D"/>
    <w:rsid w:val="037E0836"/>
    <w:rsid w:val="05E0A97F"/>
    <w:rsid w:val="05EB3153"/>
    <w:rsid w:val="08734A13"/>
    <w:rsid w:val="0AA57A19"/>
    <w:rsid w:val="0C1391BA"/>
    <w:rsid w:val="0E13387B"/>
    <w:rsid w:val="0ED7AFF1"/>
    <w:rsid w:val="11A13558"/>
    <w:rsid w:val="12B08BFE"/>
    <w:rsid w:val="139C1986"/>
    <w:rsid w:val="1537E9E7"/>
    <w:rsid w:val="16683809"/>
    <w:rsid w:val="17B4369E"/>
    <w:rsid w:val="1970BEA9"/>
    <w:rsid w:val="1B5F3BDA"/>
    <w:rsid w:val="1BAF60D6"/>
    <w:rsid w:val="1C4C0627"/>
    <w:rsid w:val="1D40A963"/>
    <w:rsid w:val="1FF5F1F2"/>
    <w:rsid w:val="20C2C985"/>
    <w:rsid w:val="24D0C05F"/>
    <w:rsid w:val="25E37F82"/>
    <w:rsid w:val="2809348C"/>
    <w:rsid w:val="2AFC196A"/>
    <w:rsid w:val="2CF7F51F"/>
    <w:rsid w:val="2F0512E8"/>
    <w:rsid w:val="2FCF8A8D"/>
    <w:rsid w:val="317E11B2"/>
    <w:rsid w:val="3195227B"/>
    <w:rsid w:val="31BCF5AF"/>
    <w:rsid w:val="335559A2"/>
    <w:rsid w:val="34F93396"/>
    <w:rsid w:val="354DE13A"/>
    <w:rsid w:val="35DB6ACE"/>
    <w:rsid w:val="37A1CBBB"/>
    <w:rsid w:val="3C891EB9"/>
    <w:rsid w:val="3CB64300"/>
    <w:rsid w:val="3DB81C64"/>
    <w:rsid w:val="406969C5"/>
    <w:rsid w:val="466EC867"/>
    <w:rsid w:val="500BF512"/>
    <w:rsid w:val="540622D2"/>
    <w:rsid w:val="54F37711"/>
    <w:rsid w:val="565F8DD2"/>
    <w:rsid w:val="567B3696"/>
    <w:rsid w:val="56CF14D7"/>
    <w:rsid w:val="574D9BC1"/>
    <w:rsid w:val="58B384FB"/>
    <w:rsid w:val="5A19BA44"/>
    <w:rsid w:val="5B2B191A"/>
    <w:rsid w:val="5BA37EE3"/>
    <w:rsid w:val="5C23C0DE"/>
    <w:rsid w:val="5D4324EA"/>
    <w:rsid w:val="6008F07F"/>
    <w:rsid w:val="678346D1"/>
    <w:rsid w:val="6B5390AC"/>
    <w:rsid w:val="6DFC3FEB"/>
    <w:rsid w:val="6F09FD85"/>
    <w:rsid w:val="6F616B4E"/>
    <w:rsid w:val="708E27EA"/>
    <w:rsid w:val="71D586AF"/>
    <w:rsid w:val="735EA291"/>
    <w:rsid w:val="74423A7F"/>
    <w:rsid w:val="7666D6FD"/>
    <w:rsid w:val="76F8701C"/>
    <w:rsid w:val="79D725EF"/>
    <w:rsid w:val="7DF4BA9B"/>
    <w:rsid w:val="7E6B1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8E17B70"/>
  <w15:docId w15:val="{0A3F63B3-A8D4-4118-8F4B-ECAFE09A1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87"/>
      <w:ind w:left="2379" w:right="125" w:hanging="8525"/>
      <w:jc w:val="center"/>
      <w:outlineLvl w:val="0"/>
    </w:pPr>
    <w:rPr>
      <w:rFonts w:ascii="Arial" w:eastAsia="Arial" w:hAnsi="Arial" w:cs="Arial"/>
      <w:b/>
      <w:bCs/>
      <w:sz w:val="23"/>
      <w:szCs w:val="23"/>
    </w:rPr>
  </w:style>
  <w:style w:type="paragraph" w:styleId="Heading2">
    <w:name w:val="heading 2"/>
    <w:basedOn w:val="Normal"/>
    <w:uiPriority w:val="9"/>
    <w:unhideWhenUsed/>
    <w:qFormat/>
    <w:pPr>
      <w:ind w:left="841"/>
      <w:outlineLvl w:val="1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526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526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1"/>
    </w:pPr>
  </w:style>
  <w:style w:type="paragraph" w:styleId="ListParagraph">
    <w:name w:val="List Paragraph"/>
    <w:basedOn w:val="Normal"/>
    <w:uiPriority w:val="1"/>
    <w:qFormat/>
    <w:pPr>
      <w:spacing w:before="41"/>
      <w:ind w:left="2281" w:hanging="72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4Char">
    <w:name w:val="Heading 4 Char"/>
    <w:basedOn w:val="DefaultParagraphFont"/>
    <w:link w:val="Heading4"/>
    <w:uiPriority w:val="9"/>
    <w:semiHidden/>
    <w:rsid w:val="00FB526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5261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Hyperlink">
    <w:name w:val="Hyperlink"/>
    <w:basedOn w:val="DefaultParagraphFont"/>
    <w:uiPriority w:val="99"/>
    <w:unhideWhenUsed/>
    <w:rsid w:val="00FA2529"/>
    <w:rPr>
      <w:color w:val="0000FF" w:themeColor="hyperlink"/>
      <w:u w:val="single"/>
    </w:rPr>
  </w:style>
  <w:style w:type="paragraph" w:customStyle="1" w:styleId="letters">
    <w:name w:val="letters"/>
    <w:basedOn w:val="Normal"/>
    <w:rsid w:val="00FA2529"/>
    <w:pPr>
      <w:widowControl/>
      <w:autoSpaceDE/>
      <w:autoSpaceDN/>
      <w:ind w:left="720" w:hanging="360"/>
      <w:jc w:val="both"/>
    </w:pPr>
    <w:rPr>
      <w:rFonts w:ascii="Palatino" w:eastAsia="Times New Roman" w:hAnsi="Palatino" w:cs="Times New Roman"/>
      <w:szCs w:val="20"/>
    </w:rPr>
  </w:style>
  <w:style w:type="paragraph" w:styleId="Header">
    <w:name w:val="header"/>
    <w:basedOn w:val="Normal"/>
    <w:link w:val="HeaderChar"/>
    <w:rsid w:val="00786614"/>
    <w:pPr>
      <w:widowControl/>
      <w:tabs>
        <w:tab w:val="center" w:pos="4320"/>
        <w:tab w:val="right" w:pos="8640"/>
      </w:tabs>
      <w:autoSpaceDE/>
      <w:autoSpaceDN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786614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6</Characters>
  <Application>Microsoft Office Word</Application>
  <DocSecurity>4</DocSecurity>
  <Lines>4</Lines>
  <Paragraphs>1</Paragraphs>
  <ScaleCrop>false</ScaleCrop>
  <Company>CSULB</Company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poeun</dc:creator>
  <dc:description/>
  <cp:lastModifiedBy>Ann Kinsey</cp:lastModifiedBy>
  <cp:revision>2</cp:revision>
  <dcterms:created xsi:type="dcterms:W3CDTF">2024-01-02T21:27:00Z</dcterms:created>
  <dcterms:modified xsi:type="dcterms:W3CDTF">2024-01-02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27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7-27T00:00:00Z</vt:filetime>
  </property>
  <property fmtid="{D5CDD505-2E9C-101B-9397-08002B2CF9AE}" pid="5" name="Producer">
    <vt:lpwstr>Adobe PDF Library 22.1.201</vt:lpwstr>
  </property>
  <property fmtid="{D5CDD505-2E9C-101B-9397-08002B2CF9AE}" pid="6" name="SourceModified">
    <vt:lpwstr>D:20220727160502</vt:lpwstr>
  </property>
  <property fmtid="{D5CDD505-2E9C-101B-9397-08002B2CF9AE}" pid="7" name="GrammarlyDocumentId">
    <vt:lpwstr>d77c7002f747747d0b24ec206ca738c774aca359a4a20fc32c7d3c5d683a828f</vt:lpwstr>
  </property>
</Properties>
</file>